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AEB1" w14:textId="423C4E67" w:rsidR="00994037" w:rsidRPr="00F5252F" w:rsidRDefault="00DC52BF" w:rsidP="00F5252F">
      <w:pPr>
        <w:pStyle w:val="Heading1"/>
        <w:jc w:val="center"/>
        <w:rPr>
          <w:rStyle w:val="Hyperlink"/>
          <w:color w:val="642D08"/>
          <w:u w:val="none"/>
        </w:rPr>
      </w:pPr>
      <w:r w:rsidRPr="00DC52BF">
        <w:t>Lab: Objects and Classes</w:t>
      </w:r>
    </w:p>
    <w:p w14:paraId="6F9F84AF" w14:textId="732B998C" w:rsidR="00F8375B" w:rsidRPr="00F8375B" w:rsidRDefault="00F8375B" w:rsidP="00994037">
      <w:pPr>
        <w:pStyle w:val="Body"/>
        <w:ind w:left="502"/>
        <w:jc w:val="center"/>
      </w:pPr>
      <w:r w:rsidRPr="00F8375B">
        <w:rPr>
          <w:lang w:val="bg-BG"/>
        </w:rPr>
        <w:t>Submit your solutions in the SoftUni judge system at</w:t>
      </w:r>
      <w:r w:rsidR="0083652F">
        <w:t>:</w:t>
      </w:r>
      <w:r>
        <w:t xml:space="preserve"> </w:t>
      </w:r>
      <w:hyperlink r:id="rId8" w:history="1">
        <w:r w:rsidR="0083652F" w:rsidRPr="0083652F">
          <w:rPr>
            <w:rStyle w:val="Hyperlink"/>
          </w:rPr>
          <w:t>https://alpha.judge.so</w:t>
        </w:r>
        <w:r w:rsidR="0083652F" w:rsidRPr="0083652F">
          <w:rPr>
            <w:rStyle w:val="Hyperlink"/>
          </w:rPr>
          <w:t>f</w:t>
        </w:r>
        <w:r w:rsidR="0083652F" w:rsidRPr="0083652F">
          <w:rPr>
            <w:rStyle w:val="Hyperlink"/>
          </w:rPr>
          <w:t>tuni.org/contests/objects-and-classes-lab/3791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76B40823">
            <wp:extent cx="4510616" cy="944482"/>
            <wp:effectExtent l="19050" t="19050" r="23495" b="273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082" cy="952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7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2295"/>
      </w:tblGrid>
      <w:tr w:rsidR="00DC52BF" w:rsidRPr="00DC52BF" w14:paraId="0AE68084" w14:textId="77777777" w:rsidTr="008D1F09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295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8D1F09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2295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8D1F09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2295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lastRenderedPageBreak/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0622F271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  <w:r w:rsidR="008D1F09">
        <w:rPr>
          <w:lang w:val="bg-BG"/>
        </w:rPr>
        <w:t>.</w:t>
      </w:r>
    </w:p>
    <w:p w14:paraId="331B6484" w14:textId="446C3465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  <w:r w:rsidR="008D1F09">
        <w:rPr>
          <w:lang w:val="bg-BG"/>
        </w:rPr>
        <w:t>.</w:t>
      </w:r>
    </w:p>
    <w:p w14:paraId="3CEBE6E2" w14:textId="573FC4C2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  <w:r w:rsidR="008D1F09">
        <w:rPr>
          <w:lang w:val="bg-BG"/>
        </w:rPr>
        <w:t>.</w:t>
      </w:r>
    </w:p>
    <w:p w14:paraId="41053827" w14:textId="03D681D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  <w:r w:rsidR="008D1F09">
        <w:rPr>
          <w:lang w:val="bg-BG"/>
        </w:rPr>
        <w:t>.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lastRenderedPageBreak/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lastRenderedPageBreak/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lastRenderedPageBreak/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4C6D513C">
            <wp:extent cx="3104515" cy="695839"/>
            <wp:effectExtent l="19050" t="19050" r="1968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51" cy="70481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AE0588">
      <w:headerReference w:type="default" r:id="rId17"/>
      <w:footerReference w:type="default" r:id="rId18"/>
      <w:pgSz w:w="11909" w:h="16834" w:code="9"/>
      <w:pgMar w:top="851" w:right="851" w:bottom="851" w:left="851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C3F0A" w14:textId="77777777" w:rsidR="007323EC" w:rsidRDefault="007323EC" w:rsidP="008068A2">
      <w:pPr>
        <w:spacing w:after="0" w:line="240" w:lineRule="auto"/>
      </w:pPr>
      <w:r>
        <w:separator/>
      </w:r>
    </w:p>
  </w:endnote>
  <w:endnote w:type="continuationSeparator" w:id="0">
    <w:p w14:paraId="684FB95D" w14:textId="77777777" w:rsidR="007323EC" w:rsidRDefault="007323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ED7E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7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75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ED7E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7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75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E706E" w14:textId="77777777" w:rsidR="007323EC" w:rsidRDefault="007323EC" w:rsidP="008068A2">
      <w:pPr>
        <w:spacing w:after="0" w:line="240" w:lineRule="auto"/>
      </w:pPr>
      <w:r>
        <w:separator/>
      </w:r>
    </w:p>
  </w:footnote>
  <w:footnote w:type="continuationSeparator" w:id="0">
    <w:p w14:paraId="68999D87" w14:textId="77777777" w:rsidR="007323EC" w:rsidRDefault="007323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37"/>
  </w:num>
  <w:num w:numId="42">
    <w:abstractNumId w:val="22"/>
  </w:num>
  <w:num w:numId="43">
    <w:abstractNumId w:val="19"/>
  </w:num>
  <w:num w:numId="44">
    <w:abstractNumId w:val="8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QUAggf1b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27D4B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49D4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323EC"/>
    <w:rsid w:val="0074680D"/>
    <w:rsid w:val="00763912"/>
    <w:rsid w:val="007647E2"/>
    <w:rsid w:val="00774E44"/>
    <w:rsid w:val="00782DFD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52F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1F09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88"/>
    <w:rsid w:val="00AE05D3"/>
    <w:rsid w:val="00AE355A"/>
    <w:rsid w:val="00B019CD"/>
    <w:rsid w:val="00B148DD"/>
    <w:rsid w:val="00B222F8"/>
    <w:rsid w:val="00B23CBB"/>
    <w:rsid w:val="00B2472A"/>
    <w:rsid w:val="00B31F61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21BD"/>
    <w:rsid w:val="00D73957"/>
    <w:rsid w:val="00D8395C"/>
    <w:rsid w:val="00D87F0F"/>
    <w:rsid w:val="00D910AA"/>
    <w:rsid w:val="00DA028F"/>
    <w:rsid w:val="00DC28E6"/>
    <w:rsid w:val="00DC52BF"/>
    <w:rsid w:val="00DC79E8"/>
    <w:rsid w:val="00DD1C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5252F"/>
    <w:rsid w:val="00F655ED"/>
    <w:rsid w:val="00F7033C"/>
    <w:rsid w:val="00F76DC4"/>
    <w:rsid w:val="00F8375B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  <w:style w:type="character" w:styleId="UnresolvedMention">
    <w:name w:val="Unresolved Mention"/>
    <w:basedOn w:val="DefaultParagraphFont"/>
    <w:uiPriority w:val="99"/>
    <w:semiHidden/>
    <w:unhideWhenUsed/>
    <w:rsid w:val="008365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lab/3791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BE244A-0DF5-4FBF-BAC6-172F5A60B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7</Pages>
  <Words>935</Words>
  <Characters>5332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57</cp:revision>
  <cp:lastPrinted>2023-05-04T06:10:00Z</cp:lastPrinted>
  <dcterms:created xsi:type="dcterms:W3CDTF">2019-11-12T12:29:00Z</dcterms:created>
  <dcterms:modified xsi:type="dcterms:W3CDTF">2025-04-11T07:28:00Z</dcterms:modified>
  <cp:category>computer programming;programming;software development;software engineering</cp:category>
</cp:coreProperties>
</file>